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18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Birth 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 (6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 (19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w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1 (110, 14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1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5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o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 (8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ee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7 (9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Uterine Irrit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1 (8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terine Irrit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1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t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0 (5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2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hree or M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6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1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w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77 (2,414, 3,487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04:33:08Z</dcterms:created>
  <dcterms:modified xsi:type="dcterms:W3CDTF">2024-11-10T04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